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๕</w:t>
      </w:r>
      <w:r>
        <w:t xml:space="preserve"> </w:t>
      </w:r>
      <w:r>
        <w:t xml:space="preserve">สันธานเร่งจดจำ</w:t>
      </w:r>
      <w:r>
        <w:t xml:space="preserve"> </w:t>
      </w:r>
      <w:r>
        <w:t xml:space="preserve">(2)</w:t>
      </w:r>
      <w:r>
        <w:t xml:space="preserve"> </w:t>
      </w:r>
      <w:r>
        <w:t xml:space="preserve">24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/ ครับ 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ที่อยู่ปลายทางรวมถึงนักเรียนที่อยู่ต้นทางของคุณครูทุกคนนะคะ วันนี้เราจะมาเรียนกันภาษาไทยวันนี้นะคะ นักเรียนก็เรียนกับคุณครูนิสาชล รุ่งเนย นะคะ ในชั่วโมงวันนี้นะคะ เราจะมาเรียนกันต่อในเรื่องของคำ คำอะไรเอ่ย คำสันธาน นักเรียนคะ ยังจำได้อยู่ใช่ไหมว่าคำสันธานคืออะไร หนูจำได้ไหม ลองไม่ดูใบงานแล้วตอบคุณครูสิว่าคืออะไร นักเรียนที่อยู่ปลายทางด้วยนะ ช่วยตอบ</w:t>
      </w:r>
    </w:p>
    <w:p>
      <w:pPr>
        <w:pStyle w:val="BodyText"/>
      </w:pPr>
      <w:r>
        <w:t xml:space="preserve">(นักเรียน) … ของคำให้มี</w:t>
      </w:r>
    </w:p>
    <w:p>
      <w:pPr>
        <w:pStyle w:val="BodyText"/>
      </w:pPr>
      <w:r>
        <w:t xml:space="preserve">(คุณครูนิสาชล) เก่งมาก เก่งมากนะคะ นักเรียนต้นทางของคุณครูนะคะ ก็ได้ตอบว่าคำสันธาน ก็คือคำที่ใช้เชื่อมนะคะ เชื่อมอะไรบ้าง เชื่อมประโยคกับประโยค หรือเชื่อมข้อความให้ทำไม ให้ทำไมคะ ให้ชัดเจนแล้วก็สละสลวยมากขึ้นใช่ไหมคะวันนี้นะคะ เราก็จะมาเรียนกันในเรื่องของคำสันธานต่อจากชั่วโมงที่แล้ว ก็คือหน้าที่ของคำสันธานนั่นเองนะคะ หน้าที่ของคำสันธานนะคะ วันนี้เราจะเรียนกันนะคะ จุดประสงค์การเรียนรู้ในวันนี้นะคะ นักเรียนอธิบายความหมาย อธิบายความหมายของคำสันธานได้แล้วใช่ไหม 2. นักเรียนอธิบายชนิด ชนิดอธิบายได้หรือยังว่ามีทั้งหมดกี่ชนิด จำได้นะคะ แล้วก็เราก็จะมาเรียนรู้กันในหน้าที่ของคำสันธานนะคะ นักเรียนวิเคราะห์ชนิดและหน้าที่ของคำสันธานได้ สุดท้ายนักเรียนสามารถนำคำสันธานไปใช้ได้อย่างถูกต้องนะคะ นี่คือจุดประสงค์ในการเรียนรู้วันนี้นะคะ ก่อนที่เราจะเรียนเนื้อหาเรื่องหน้าที่นะคะ นักเรียนฟังคุณครูด้วยนะคะ นักเรียนปลายทางด้วยนะคะ ทบทวนเรื่องคำสันธานนะคะ เดี๋ยวเราจะมาทบทวนเรื่องคำสันธานอีก 1 รอบ คำสันธาน คือ … นะคะ คำสันธานคืออะไร</w:t>
      </w:r>
    </w:p>
    <w:p>
      <w:pPr>
        <w:pStyle w:val="BodyText"/>
      </w:pPr>
      <w:r>
        <w:t xml:space="preserve">(นักเรียน) คำที่ทำหน้าที่เชื่อมประโยคกับประโยค ข้อความกับข้อความ หรือข้อความให้สละสลวย</w:t>
      </w:r>
    </w:p>
    <w:p>
      <w:pPr>
        <w:pStyle w:val="BodyText"/>
      </w:pPr>
      <w:r>
        <w:t xml:space="preserve">(คุณครูนิสาชล) หรือเชื่อมข้อความให้สละสลวยนั่นเองนะคะ คำสันธานมีทั้งหมดกี่ชนิด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ชนิด ชนิดที่ 1 คือ…</w:t>
      </w:r>
    </w:p>
    <w:p>
      <w:pPr>
        <w:pStyle w:val="BodyText"/>
      </w:pPr>
      <w:r>
        <w:t xml:space="preserve">(นักเรียน) คำสันธานที่เชื่อมใจความคล้อยตามกัน</w:t>
      </w:r>
    </w:p>
    <w:p>
      <w:pPr>
        <w:pStyle w:val="BodyText"/>
      </w:pPr>
      <w:r>
        <w:t xml:space="preserve">(คุณครูนิสาชล) คำสันธานที่เชื่อมใจความคล้อยตามกันมีคำว่าอะไรบ้าง ทบทวนอีกรอบ มีคำว่าอะไรบ้างนักเรียน มีคำว่าอะไรบ้าง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กับและ</w:t>
      </w:r>
      <w:r>
        <w:t xml:space="preserve">”</w:t>
      </w:r>
      <w:r>
        <w:t xml:space="preserve"> </w:t>
      </w:r>
      <w:r>
        <w:t xml:space="preserve">ก็ เมื่อ… ก็ พอ… ก็</w:t>
      </w:r>
    </w:p>
    <w:p>
      <w:pPr>
        <w:pStyle w:val="BodyText"/>
      </w:pPr>
      <w:r>
        <w:t xml:space="preserve">(คุณครูนิสาชล) นี่คือลักษณะของคำที่เชื่อมใจความให้คล้อยตามกันนะคะ ประเภทที่ 2 คือ คำสันธานที่</w:t>
      </w:r>
    </w:p>
    <w:p>
      <w:pPr>
        <w:pStyle w:val="BodyText"/>
      </w:pPr>
      <w:r>
        <w:t xml:space="preserve">(นักเรียนชาย) เชื่อมใจความขัดแย่งกัน</w:t>
      </w:r>
    </w:p>
    <w:p>
      <w:pPr>
        <w:pStyle w:val="BodyText"/>
      </w:pPr>
      <w:r>
        <w:t xml:space="preserve">(คุณครูนิสาชล) เชื่อมใจที่… มีใจความที่ขัดแย้งกันมีคำว่าอะไรบ้าง คำว่า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คำว่า ถึง.. ก็ กว่า… ก็, แม้… ก็ ลักษณะแบบนี้เรียกว่าสันธานคู่เห็นไหมคะ ถึง…ก็ กว่า… ก็ นี่คือสันธานคู่นะคะ ต่อไปชนิดที่ 3 คือ…</w:t>
      </w:r>
    </w:p>
    <w:p>
      <w:pPr>
        <w:pStyle w:val="BodyText"/>
      </w:pPr>
      <w:r>
        <w:t xml:space="preserve">(นักเรียน) คำสันธานที่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คำสันธานที่เชื่อมใจความเป็นผลกันนะคะ มีคำว่าอะไรบ้าง</w:t>
      </w:r>
    </w:p>
    <w:p>
      <w:pPr>
        <w:pStyle w:val="BodyText"/>
      </w:pPr>
      <w:r>
        <w:t xml:space="preserve">(นักเรียน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เพราะว่า</w:t>
      </w:r>
    </w:p>
    <w:p>
      <w:pPr>
        <w:pStyle w:val="BodyText"/>
      </w:pPr>
      <w:r>
        <w:t xml:space="preserve">(นักเรียน) เพราะ… จึง</w:t>
      </w:r>
    </w:p>
    <w:p>
      <w:pPr>
        <w:pStyle w:val="BodyText"/>
      </w:pPr>
      <w:r>
        <w:t xml:space="preserve">(คุณครูนิสาชล) ดังนั้น</w:t>
      </w:r>
    </w:p>
    <w:p>
      <w:pPr>
        <w:pStyle w:val="BodyText"/>
      </w:pPr>
      <w:r>
        <w:t xml:space="preserve">(นักเรียน) ดังนั้น… จึง, จึง, ด้วย เหตุเพราะ ฉะนั้น</w:t>
      </w:r>
    </w:p>
    <w:p>
      <w:pPr>
        <w:pStyle w:val="BodyText"/>
      </w:pPr>
      <w:r>
        <w:t xml:space="preserve">(คุณครูนิสาชล) นะคะ ต่อไปนักเรียนดูนะคะ คำสันธานชนิดที่ 4 นะคะ ก็คือคำสันธานที่…</w:t>
      </w:r>
    </w:p>
    <w:p>
      <w:pPr>
        <w:pStyle w:val="BodyText"/>
      </w:pPr>
      <w:r>
        <w:t xml:space="preserve">(นักเรียน) เชื่อมใจความให้เลือกอย่างใดอย่างหนึ่ง</w:t>
      </w:r>
    </w:p>
    <w:p>
      <w:pPr>
        <w:pStyle w:val="BodyText"/>
      </w:pPr>
      <w:r>
        <w:t xml:space="preserve">(คุณครูนิสาชล) คำสันธานที่เชื่อมใจความให้เลือกอย่างใดอย่างหนึ่งนะคะ เช่น คำว่า…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รือไม่ก็</w:t>
      </w:r>
      <w:r>
        <w:t xml:space="preserve">”</w:t>
      </w:r>
      <w:r>
        <w:t xml:space="preserve">, ม่เช่นนั้น มิฉะนั้น ไม่ก็</w:t>
      </w:r>
    </w:p>
    <w:p>
      <w:pPr>
        <w:pStyle w:val="BodyText"/>
      </w:pPr>
      <w:r>
        <w:t xml:space="preserve">(คุณครูนิสาชล) นะคะ ต่อไปนะคะ ทีนี้จำได้ไหม เมื่อชั่วโมงที่แล้วมีใบงานอยู่นะคะ มีใบงานอยู่ใบงานเรื่องอะไรบ้าง ปรัถกรคะ ชั่วโมงที่แล้วมีอะไรบ้าง คะ</w:t>
      </w:r>
    </w:p>
    <w:p>
      <w:pPr>
        <w:pStyle w:val="BodyText"/>
      </w:pPr>
      <w:r>
        <w:t xml:space="preserve">(นักเรียน) ใบงาน …</w:t>
      </w:r>
    </w:p>
    <w:p>
      <w:pPr>
        <w:pStyle w:val="BodyText"/>
      </w:pPr>
      <w:r>
        <w:t xml:space="preserve">(คุณครูนิสาชล) ใบงานเรื่องชนิดของคำสันธานใบงานที่ 1 ให้ทำอะไร ให้นักเรียนทำอะไร ให้นักเรียนทำอะไรคะ</w:t>
      </w:r>
    </w:p>
    <w:p>
      <w:pPr>
        <w:pStyle w:val="BodyText"/>
      </w:pPr>
      <w:r>
        <w:t xml:space="preserve">(นักเรียน) ให้ขีดเส้นใต้คำ…</w:t>
      </w:r>
    </w:p>
    <w:p>
      <w:pPr>
        <w:pStyle w:val="BodyText"/>
      </w:pPr>
      <w:r>
        <w:t xml:space="preserve">(คุณครูนิสาชล) ให้ขีดเส้นใต้คำ</w:t>
      </w:r>
    </w:p>
    <w:p>
      <w:pPr>
        <w:pStyle w:val="BodyText"/>
      </w:pPr>
      <w:r>
        <w:t xml:space="preserve">(นักเรียน) คำสันธาน</w:t>
      </w:r>
    </w:p>
    <w:p>
      <w:pPr>
        <w:pStyle w:val="BodyText"/>
      </w:pPr>
      <w:r>
        <w:t xml:space="preserve">(คุณครูนิสาชล) คำสันธานที่อยู่ในนิทาน เรื่อง</w:t>
      </w:r>
    </w:p>
    <w:p>
      <w:pPr>
        <w:pStyle w:val="BodyText"/>
      </w:pPr>
      <w:r>
        <w:t xml:space="preserve">(นักเรียน) ก้อนหินวิเศษณ์ก้อนหินวิเศษ เรากลับมาดูนิทานเรื่องหินวิเศษกันอีกครั้งหนึ่ง นักเรียนที่อยู่ปลายทางของคุณครูด้วยเช่นกันนะคะ เดี๋ยวเราอ่านหน้านี้ให้คุณครูฟังก่อน</w:t>
      </w:r>
    </w:p>
    <w:p>
      <w:pPr>
        <w:pStyle w:val="BodyText"/>
      </w:pPr>
      <w:r>
        <w:t xml:space="preserve">(นักเรียน) นานมาแล้ว ได้ยินมาว่ามีหินวิเศษอยู่ชนิดหนึ่ง ถ้าผู้ใดที่ได้ครอบครอง จะสามารถนำไปแตะกับสิ่งของอะไรก็ได้ สิ่งนั้นจะกลายเป็นทองคำ ทำให้ชายผู้หนึ่งเกิดความสนใจ อยากจะเปลี่ยนแปลงชีวิตให้เป็นคนร่ำรวยขึ้นมา จึงตามหาหินก้อนนั้นเป็นการใหญ่</w:t>
      </w:r>
    </w:p>
    <w:p>
      <w:pPr>
        <w:pStyle w:val="BodyText"/>
      </w:pPr>
      <w:r>
        <w:t xml:space="preserve">(คุณครูนิสาชล) หน้านี้นะคะ ใบงานนี้ให้นักเรียนหาคำสันธาน มีคำว่าอะไรบ้าง คำว่า ดูประโยคแรก บรรทัดแรกบรรทัดที่ 1 นานมาแล้วได้ยินมาว่ามีหินวิเศษอยู่ชนิดหนึ่งนะคะ ถ้าผู้ใดที่ได้ บรรทัดที่ 1 คำว่าอะไร คำว่า… คำว่าอะไรคะ</w:t>
      </w:r>
    </w:p>
    <w:p>
      <w:pPr>
        <w:pStyle w:val="BodyText"/>
      </w:pPr>
      <w:r>
        <w:t xml:space="preserve">(นักเรียน) ไม่มีค่ะ</w:t>
      </w:r>
    </w:p>
    <w:p>
      <w:pPr>
        <w:pStyle w:val="BodyText"/>
      </w:pPr>
      <w:r>
        <w:t xml:space="preserve">(คุณครูนิสาชล) มี</w:t>
      </w:r>
    </w:p>
    <w:p>
      <w:pPr>
        <w:pStyle w:val="BodyText"/>
      </w:pPr>
      <w:r>
        <w:t xml:space="preserve">(นักเรียน) ถ้า</w:t>
      </w:r>
    </w:p>
    <w:p>
      <w:pPr>
        <w:pStyle w:val="BodyText"/>
      </w:pPr>
      <w:r>
        <w:t xml:space="preserve">(คุณครูนิสาชล) คำว่าอะไรเอ่ย คำว่า</w:t>
      </w:r>
    </w:p>
    <w:p>
      <w:pPr>
        <w:pStyle w:val="BodyText"/>
      </w:pPr>
      <w:r>
        <w:t xml:space="preserve">(นักเรียน) ถ้า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ถ้า</w:t>
      </w:r>
      <w:r>
        <w:t xml:space="preserve">”</w:t>
      </w:r>
      <w:r>
        <w:t xml:space="preserve">ขีดเส้นใต้คำว่า</w:t>
      </w:r>
      <w:r>
        <w:t xml:space="preserve"> </w:t>
      </w:r>
      <w:r>
        <w:t xml:space="preserve">“</w:t>
      </w:r>
      <w:r>
        <w:t xml:space="preserve">ถ้า</w:t>
      </w:r>
      <w:r>
        <w:t xml:space="preserve">”</w:t>
      </w:r>
      <w:r>
        <w:t xml:space="preserve"> </w:t>
      </w:r>
      <w:r>
        <w:t xml:space="preserve">ต่อไป ถ้าผู้ใดที่ได้ครอบครองนะคะ จะ ตรงนี้เป็นไหม</w:t>
      </w:r>
    </w:p>
    <w:p>
      <w:pPr>
        <w:pStyle w:val="BodyText"/>
      </w:pPr>
      <w:r>
        <w:t xml:space="preserve">(นักเรียน) ไม่เป็น</w:t>
      </w:r>
    </w:p>
    <w:p>
      <w:pPr>
        <w:pStyle w:val="BodyText"/>
      </w:pPr>
      <w:r>
        <w:t xml:space="preserve">(คุณครูนิสาชล) จะตัวนี้เป็นไหม จะตัวนี้เป็นกริยาช่วย</w:t>
      </w:r>
    </w:p>
    <w:p>
      <w:pPr>
        <w:pStyle w:val="BodyText"/>
      </w:pPr>
      <w:r>
        <w:t xml:space="preserve">(นักเรียน) แต่ไม่ใช่คำสันธาน</w:t>
      </w:r>
    </w:p>
    <w:p>
      <w:pPr>
        <w:pStyle w:val="BodyText"/>
      </w:pPr>
      <w:r>
        <w:t xml:space="preserve">(คุณครูนิสาชล) ไม่ใช่คำสันธานนะคะ อย่างที่เมื่อวานที่คุณครูบอกไป นักเรียนดูให้ดีนะ อ่านให้ดี มันจะมี…นะคะ กริยาช่วย ต่อไปนะคะ จะสามารถนำไปแตะกับสิ่งของอะไรก็ได้ คำว่าอะไร คำว่าอะไรคะ คำว่า นะคะ อันนี้เป็นสันธานคู่นะคะ ต่อไป สิ่งนั้นจะกลายเป็นทองคำนะคะ ทำให้ผู้ชายผู้หนึ่ง นะคะ ทำให้ชายผู้หนึ่งเกิดความสนใจ อยากจะ จะเป็นไหม ไม่เป็นนะคะ เปลี่ยนแปลงชีวิตให้เป็นคนทำไม ร่ำรวยขึ้นมา จึงตามหาก้อนหินนั้น จึงเป็นไหม</w:t>
      </w:r>
    </w:p>
    <w:p>
      <w:pPr>
        <w:pStyle w:val="BodyText"/>
      </w:pPr>
      <w:r>
        <w:t xml:space="preserve">(นักเรียน) จึง</w:t>
      </w:r>
    </w:p>
    <w:p>
      <w:pPr>
        <w:pStyle w:val="BodyText"/>
      </w:pPr>
      <w:r>
        <w:t xml:space="preserve">(คุณครูนิสาชล) จึงเป็นนะคะคำสันธาน เห็นไหม นะคะ จึงตามหาก้อนหินก้อนนั้นเป็นการใหญ่ ต่อไปนะคะ ต่อไปอ่านพร้อมกัน 1 2 3</w:t>
      </w:r>
    </w:p>
    <w:p>
      <w:pPr>
        <w:pStyle w:val="BodyText"/>
      </w:pPr>
      <w:r>
        <w:t xml:space="preserve">(นักเรียน) เมื่อตามหาจนถึงชายหาดแห่งหนึ่ง ซึ่งเต็มไปด้วยก้อนหิน เขาตัดสินใจเก็บหินขึ้นมาดูทีละก้อน ถ้าก้อนไหนไม่ใช่ก็จะขว้างมันลงทะเลไป เขาใช้ความพยายามอยู่นาน จากวันเป็นเดือน จากเดือนเป็นปี ก้อนแล้วก้อนเล่า ก็ยังไม่ใช่สิ่งที่เขาค้นหาอยู่ดี</w:t>
      </w:r>
    </w:p>
    <w:p>
      <w:pPr>
        <w:pStyle w:val="BodyText"/>
      </w:pPr>
      <w:r>
        <w:t xml:space="preserve">(คุณครูนิสาชล) หน้านี้มีคำว่าอะไรบ้าง ที่เป็นคำสันธาน คำว่า… บรรทัดที่ 1 มีไหม มีไหม เมื่อนะคะ มี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เห็นไหมคะ ต่อไป เมื่อตามหาจนถึงชายหาดแห่งหนึ่งซึ่งเต็มไปด้วยก้อนหินเขาจึงตัด ขออภัย เขาตัดสินใจ เก็บหินขึ้นมาดูทีละก้อนนะคะ เห็นไหมคะ ถ้าก้อนหินห้อนไหนไม่ใช่ ไม่ใช่ก็… ก็ ก็ตัวนี้นะคะ ก็ตัวนี้มันลงทะเล ความพยายามอยู่นาน จากวันเป็นเดือน จากเดือนเป็นปี ก้อนแล้วก้อนเล่า ก็ ก็มีไหม มีคำว่าอะไรด้วยไหมในนี้ มีสันธานคู่อีก 1 คำ จากตัวนี้ จากตัวนี้กับ ก็ นะคะ ตัวนี้เก่งมากนะคะ ก็ยังไม่ใช่สิ่งที่เขาค้นหาอยู่ดีนะคะ ขีดเส้นใต้หรือยังคะ ต่อไป… ต่อไป อ่านพร้อมกัน อ่านพร้อมกัน 1 2 3</w:t>
      </w:r>
    </w:p>
    <w:p>
      <w:pPr>
        <w:pStyle w:val="BodyText"/>
      </w:pPr>
      <w:r>
        <w:t xml:space="preserve">(นักเรียน) และในที่สุดความพยายามของเขาก็ประสบความสำเร็จจนได้ เขาได้พบกับหินวิเศษจริง ๆ แต่ไม่ทันที่เขาจะได้คิดอะไร เขาก็ขว้างมันลงทะเลไปเหมือนก้อนหินที่ผ่าน ๆ มา เขาตกใจมาก ถึงกับรำพันออกมาว่า</w:t>
      </w:r>
      <w:r>
        <w:t xml:space="preserve"> </w:t>
      </w:r>
      <w:r>
        <w:t xml:space="preserve">“</w:t>
      </w:r>
      <w:r>
        <w:t xml:space="preserve">ต้องเริ่มต้นใหม่อีกแล้วหรือเนี่ย</w:t>
      </w:r>
      <w:r>
        <w:t xml:space="preserve">”</w:t>
      </w:r>
    </w:p>
    <w:p>
      <w:pPr>
        <w:pStyle w:val="BodyText"/>
      </w:pPr>
      <w:r>
        <w:t xml:space="preserve">(คุณครูนิสาชล) มีคำว่าอะไรบ้าง ที่เป็นคำสันธานลูก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ะ คำนี้นะคะ มีคำว่าอะไรอีก เร็ว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</w:p>
    <w:p>
      <w:pPr>
        <w:pStyle w:val="BodyText"/>
      </w:pPr>
      <w:r>
        <w:t xml:space="preserve">(คุณครูนิสาชล) ก็ในที่สุดความพยายามของเขา</w:t>
      </w:r>
    </w:p>
    <w:p>
      <w:pPr>
        <w:pStyle w:val="BodyText"/>
      </w:pPr>
      <w:r>
        <w:t xml:space="preserve">(นักเรียน) ก็</w:t>
      </w:r>
    </w:p>
    <w:p>
      <w:pPr>
        <w:pStyle w:val="BodyText"/>
      </w:pPr>
      <w:r>
        <w:t xml:space="preserve">(คุณครูนิสาชล) ก็เป็นไหม ก็เป็นนะคะ ก็ประสบความสำเร็จจนได้นะคะ เห็นไหมคะ ความพยายาม พยายามประสบผลสำเร็จ เขาได้พบกับก้อนหินวิเศษจริง ๆ จริง ๆ แต่ แต่เป็นไหมคะ เป็นคำวิเศษไหม แต่ไม่ทันที่เขาได้คิดอะไร เขาก็</w:t>
      </w:r>
    </w:p>
    <w:p>
      <w:pPr>
        <w:pStyle w:val="BodyText"/>
      </w:pPr>
      <w:r>
        <w:t xml:space="preserve">(นักเรียน) โยน ขว้าง</w:t>
      </w:r>
    </w:p>
    <w:p>
      <w:pPr>
        <w:pStyle w:val="BodyText"/>
      </w:pPr>
      <w:r>
        <w:t xml:space="preserve">(คุณครูนิสาชล) ก็… ด้วย ขว้างมันลงทะเลไป เหมือนก้อนหินที่ผ่าน ๆ มา มีคำว่าอะไรอีก</w:t>
      </w:r>
    </w:p>
    <w:p>
      <w:pPr>
        <w:pStyle w:val="BodyText"/>
      </w:pPr>
      <w:r>
        <w:t xml:space="preserve">(นักเรียน) เขา</w:t>
      </w:r>
    </w:p>
    <w:p>
      <w:pPr>
        <w:pStyle w:val="BodyText"/>
      </w:pPr>
      <w:r>
        <w:t xml:space="preserve">(คุณครูนิสาชล) เขาตกใจมาก ถึงกับรำพันออกมาว่า ถึง เป็นไหม ถึงเป็นไหมคะ เป็นคำสันธานด้วย คำนี้ให้ถึงกับเลยนะคะ ขีดได้ทั้ง 2 คำเลยนะคะ หมดแล้ว หมดหรือยัง มีอีกไหม มีอีกไหมคะ หมดแล้ว หมดแล้วนะคะ ต่อไป หน้าต่อไป อ่านพร้อมกัน 1 2 3</w:t>
      </w:r>
    </w:p>
    <w:p>
      <w:pPr>
        <w:pStyle w:val="BodyText"/>
      </w:pPr>
      <w:r>
        <w:t xml:space="preserve">(นักเรียน) ในชายหาดนั้น จะมีหินวิเศษชนิดนี้สักกี่ก้อนกันเชียว เหตุผลที่ทำให้ชายคนนี้ละทิ้งสิ่งที่เขาค้นหามานาน ก็คือ</w:t>
      </w:r>
      <w:r>
        <w:t xml:space="preserve"> </w:t>
      </w:r>
      <w:r>
        <w:t xml:space="preserve">“</w:t>
      </w:r>
      <w:r>
        <w:t xml:space="preserve">ความเคยชิน</w:t>
      </w:r>
      <w:r>
        <w:t xml:space="preserve">”</w:t>
      </w:r>
      <w:r>
        <w:t xml:space="preserve"> </w:t>
      </w:r>
      <w:r>
        <w:t xml:space="preserve">นั่นเอง บ่อยครั้งที่เราพยายามค้นหาสิ่งที่ต้องการมาตลอดชีวิต จนกะทั่งวันหนึ่งที่เรามีมีโอกาสพบมันแล้ว แต่ด้วยความเคยชินในชีวิตประจำวัน เราก็มองข้าม</w:t>
      </w:r>
      <w:r>
        <w:t xml:space="preserve">“</w:t>
      </w:r>
      <w:r>
        <w:t xml:space="preserve">โอกาส</w:t>
      </w:r>
      <w:r>
        <w:t xml:space="preserve">”</w:t>
      </w:r>
      <w:r>
        <w:t xml:space="preserve"> </w:t>
      </w:r>
      <w:r>
        <w:t xml:space="preserve">นั้นไป</w:t>
      </w:r>
      <w:r>
        <w:t xml:space="preserve"> </w:t>
      </w:r>
      <w:r>
        <w:t xml:space="preserve">“</w:t>
      </w:r>
      <w:r>
        <w:t xml:space="preserve">โอกาส</w:t>
      </w:r>
      <w:r>
        <w:t xml:space="preserve">”</w:t>
      </w:r>
      <w:r>
        <w:t xml:space="preserve"> </w:t>
      </w:r>
      <w:r>
        <w:t xml:space="preserve">ที่อาจจะไม่ปรากฏบ่อยนัก เราจึงต้องเริ่มต้นใหม่อยู่ร่ำไป</w:t>
      </w:r>
    </w:p>
    <w:p>
      <w:pPr>
        <w:pStyle w:val="BodyText"/>
      </w:pPr>
      <w:r>
        <w:t xml:space="preserve">(คุณครูนิสาชล) นะคะ มีคำว่าอะไรบ้างนักเรียน คำว่าอะไรบ้าง คำว่า… 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ไหม</w:t>
      </w:r>
    </w:p>
    <w:p>
      <w:pPr>
        <w:pStyle w:val="BodyText"/>
      </w:pPr>
      <w:r>
        <w:t xml:space="preserve">(นักเรียน) ก็</w:t>
      </w:r>
    </w:p>
    <w:p>
      <w:pPr>
        <w:pStyle w:val="BodyText"/>
      </w:pPr>
      <w:r>
        <w:t xml:space="preserve">(คุณครูนิสาชล) ก็ 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คำว่าอะไรเอ่ย คำว่าอะไรอีก จนกระทั่ง จนกระทั่งนะคะ คำนี้เป็นคำวิเศษณ์นะคะ จนกระทั้งวันหนึ่งนะคะ ที่เรามีโอกาส เห็นไหมคะ พบมันแล้ว แต่เป็นไหม แต่เป็นไหมลูก แต่เป็นนะคะ แต่ด้วยความเคยชินในชีวิตประจำวัน เราก็ เป็นไหม เป็นด้วยนะคะ คำนี้เป็นด้วย มองข้ามโอกาสนั้นไปนะคะ ที่อาจจะไม่ปรากฏบ่อยนัก เราจึง เป็นไหมคะ คำนี้เป็นไหม เราจึงต้องเริ่มต้นใหม่อยู่ร่ำไปนะคะ ต่อไป สุดท้ายแล้ว อ่านพร้อมกัน 1 2 3</w:t>
      </w:r>
    </w:p>
    <w:p>
      <w:pPr>
        <w:pStyle w:val="BodyText"/>
      </w:pPr>
      <w:r>
        <w:t xml:space="preserve">(นักเรียน) อย่าคิดแต่จะเริ่มต้นใหม่ เพราะสิ่งที่มีอยู่คือโอกาส สิ่งใหม่คือความหวัง ทิ้งเก่าไปหาใหม่ ก็เท่ากับทิ้งโอกาสที่มีอยู่แล้วไปรอความหวังที่ยังไม่มาถึง</w:t>
      </w:r>
    </w:p>
    <w:p>
      <w:pPr>
        <w:pStyle w:val="BodyText"/>
      </w:pPr>
      <w:r>
        <w:t xml:space="preserve">(คุณครูนิสาชล) มีคำว่าอะไรบ้าง มีอยู่ 2 คำนะอันนี้ มีอยู่คำว่า… มีคำว่าอะไรคะ มีคำว่า…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 คำว่า หน้านี้มี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เพราะไหม เพราะ และคำว่า "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ก็ 2 คำ เรียบร้อยนะคะ ต่อไปเฉลยใบงานอีกใบหนึ่งนะคะ ให้นักเรียนแยกประโยค เห็นไหมคะ และบอกคำสันธานที่เชื่อมประโยค แม้เขาเรียนไม่เก่งแต่มีความพยายาม เห็นไหมลูก ประโยคที่ 1 บอกว่า…</w:t>
      </w:r>
    </w:p>
    <w:p>
      <w:pPr>
        <w:pStyle w:val="BodyText"/>
      </w:pPr>
      <w:r>
        <w:t xml:space="preserve">(นักเรียน) แม้เขาเรียนไม่เก่งแต่มีความพยายาม</w:t>
      </w:r>
    </w:p>
    <w:p>
      <w:pPr>
        <w:pStyle w:val="BodyText"/>
      </w:pPr>
      <w:r>
        <w:t xml:space="preserve">(คุณครูนิสาชล) ประโยคที่ 1 ครูให้แยกประโยคใช่ไหม ประโยคที่ 1 ได้ว่าอย่างไร</w:t>
      </w:r>
    </w:p>
    <w:p>
      <w:pPr>
        <w:pStyle w:val="BodyText"/>
      </w:pPr>
      <w:r>
        <w:t xml:space="preserve">(นักเรียน) แม้เขาเรียนไม่เก่ง เขามีความพยายาม</w:t>
      </w:r>
    </w:p>
    <w:p>
      <w:pPr>
        <w:pStyle w:val="BodyText"/>
      </w:pPr>
      <w:r>
        <w:t xml:space="preserve">(คุณครูนิสาชล) ประโยคที่ 1 เขาเรียนไม่เก่ง ประโยคที่ 2 บอกว่า</w:t>
      </w:r>
    </w:p>
    <w:p>
      <w:pPr>
        <w:pStyle w:val="BodyText"/>
      </w:pPr>
      <w:r>
        <w:t xml:space="preserve">(นักเรียน) เขามีความพยายาม</w:t>
      </w:r>
    </w:p>
    <w:p>
      <w:pPr>
        <w:pStyle w:val="BodyText"/>
      </w:pPr>
      <w:r>
        <w:t xml:space="preserve">(คุณครูนิสาชล) ใช้คำสันธานคำใดมาเชื่อม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 แม้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สันธานชนิดใด</w:t>
      </w:r>
    </w:p>
    <w:p>
      <w:pPr>
        <w:pStyle w:val="BodyText"/>
      </w:pPr>
      <w:r>
        <w:t xml:space="preserve">(นักเรียน) เชื่อมใจความขัดแย้งกัน</w:t>
      </w:r>
    </w:p>
    <w:p>
      <w:pPr>
        <w:pStyle w:val="BodyText"/>
      </w:pPr>
      <w:r>
        <w:t xml:space="preserve">(คุณครูนิสาชล) เชื่อมใจควาทมัดแย้งกัน ถูกต้องนะคะ ข้อที่ 2 ผมตั้งใจทำงาน เพราะฉะนั้น ผลงานจึงออกมาดี</w:t>
      </w:r>
    </w:p>
    <w:p>
      <w:pPr>
        <w:pStyle w:val="BodyText"/>
      </w:pPr>
      <w:r>
        <w:t xml:space="preserve">(นักเรียน) ดี</w:t>
      </w:r>
    </w:p>
    <w:p>
      <w:pPr>
        <w:pStyle w:val="BodyText"/>
      </w:pPr>
      <w:r>
        <w:t xml:space="preserve">(คุณครูนิสาชล) ดีนะคะ ประโยคที่ 1 ผม</w:t>
      </w:r>
    </w:p>
    <w:p>
      <w:pPr>
        <w:pStyle w:val="BodyText"/>
      </w:pPr>
      <w:r>
        <w:t xml:space="preserve">(นักเรียน) ผมตั้งใจทำงาน</w:t>
      </w:r>
    </w:p>
    <w:p>
      <w:pPr>
        <w:pStyle w:val="BodyText"/>
      </w:pPr>
      <w:r>
        <w:t xml:space="preserve">(คุณครูนิสาชล) ผมตั้งใจทำงาน ประโยคที่ 2 ผลงานออกมาดีนะคะ มีคำว่าอะไรบ้าง</w:t>
      </w:r>
    </w:p>
    <w:p>
      <w:pPr>
        <w:pStyle w:val="BodyText"/>
      </w:pPr>
      <w:r>
        <w:t xml:space="preserve">(นักเรียน) เพราะฉะนั้น</w:t>
      </w:r>
    </w:p>
    <w:p>
      <w:pPr>
        <w:pStyle w:val="BodyText"/>
      </w:pPr>
      <w:r>
        <w:t xml:space="preserve">(คุณครูนิสาชล) เพราะฉะนั้น และ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ะคะ เป็นคำสันธานชนิดใดเอ่ย</w:t>
      </w:r>
    </w:p>
    <w:p>
      <w:pPr>
        <w:pStyle w:val="BodyText"/>
      </w:pPr>
      <w:r>
        <w:t xml:space="preserve">(นักเรียน) เชื่อมใจความเป็นเหตุเป็นผลกัน</w:t>
      </w:r>
    </w:p>
    <w:p>
      <w:pPr>
        <w:pStyle w:val="BodyText"/>
      </w:pPr>
      <w:r>
        <w:t xml:space="preserve">(คุณครูนิสาชล) ถูกต้อง เชื่อมใจความเป็นเหตุเป็นผลกันนะคะ ให้คะแนนตัวเอง ได้เลยนะคะ ต่อไปข้อที่ 3 ครูอยู่สีฟ้าหรือสีแดง</w:t>
      </w:r>
    </w:p>
    <w:p>
      <w:pPr>
        <w:pStyle w:val="BodyText"/>
      </w:pPr>
      <w:r>
        <w:t xml:space="preserve">(นักเรียน) หรือ</w:t>
      </w:r>
    </w:p>
    <w:p>
      <w:pPr>
        <w:pStyle w:val="BodyText"/>
      </w:pPr>
      <w:r>
        <w:t xml:space="preserve">(คุณครูนิสาชล) ประโยคที่ 1 บอกว่า…</w:t>
      </w:r>
    </w:p>
    <w:p>
      <w:pPr>
        <w:pStyle w:val="BodyText"/>
      </w:pPr>
      <w:r>
        <w:t xml:space="preserve">(นักเรียน) ครูอยู่สีฟ้า</w:t>
      </w:r>
    </w:p>
    <w:p>
      <w:pPr>
        <w:pStyle w:val="BodyText"/>
      </w:pPr>
      <w:r>
        <w:t xml:space="preserve">(คุณครูนิสาชล) ประโยคที่ 2</w:t>
      </w:r>
    </w:p>
    <w:p>
      <w:pPr>
        <w:pStyle w:val="BodyText"/>
      </w:pPr>
      <w:r>
        <w:t xml:space="preserve">(นักเรียน) สีแดง</w:t>
      </w:r>
    </w:p>
    <w:p>
      <w:pPr>
        <w:pStyle w:val="BodyText"/>
      </w:pPr>
      <w:r>
        <w:t xml:space="preserve">(คุณครูนิสาชล) ครูอยู่สีแดง ทีนี้ให้ครูเลือกแล้ว อยู่สีฟ้าหรือ หรือสีแดงนะคะ ใช้คำว่า</w:t>
      </w:r>
    </w:p>
    <w:p>
      <w:pPr>
        <w:pStyle w:val="BodyText"/>
      </w:pPr>
      <w:r>
        <w:t xml:space="preserve">(นักเรียน) หรือ</w:t>
      </w:r>
    </w:p>
    <w:p>
      <w:pPr>
        <w:pStyle w:val="BodyText"/>
      </w:pPr>
      <w:r>
        <w:t xml:space="preserve">(คุณครูนิสาชล)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ะ เป็นคำสันธานชนิดใดเอ่ย ย่างหนึ่งนะคะ ต่อไป ข้อที่ 4 นักเรียนมาเรียน…</w:t>
      </w:r>
    </w:p>
    <w:p>
      <w:pPr>
        <w:pStyle w:val="BodyText"/>
      </w:pPr>
      <w:r>
        <w:t xml:space="preserve">(นักเรียน) หรือมาเล่น</w:t>
      </w:r>
    </w:p>
    <w:p>
      <w:pPr>
        <w:pStyle w:val="BodyText"/>
      </w:pPr>
      <w:r>
        <w:t xml:space="preserve">(คุณครูนิสาชล) หรือมาเล่นนะคะ อันนี้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ป็นสันธานประเภทเลือกอย่างใดอย่างหนึ่งนะคะ ต่อไป ต่อไปข้อที่ 5 ข้อที่ 5</w:t>
      </w:r>
    </w:p>
    <w:p>
      <w:pPr>
        <w:pStyle w:val="BodyText"/>
      </w:pPr>
      <w:r>
        <w:t xml:space="preserve">(นักเรียน) พอเขามาถึงเขา… หมดกำลัง</w:t>
      </w:r>
    </w:p>
    <w:p>
      <w:pPr>
        <w:pStyle w:val="BodyText"/>
      </w:pPr>
      <w:r>
        <w:t xml:space="preserve">(คุณครูนิสาชล) พอเขามาถึง</w:t>
      </w:r>
    </w:p>
    <w:p>
      <w:pPr>
        <w:pStyle w:val="BodyText"/>
      </w:pPr>
      <w:r>
        <w:t xml:space="preserve">(นักเรียน) เขาก็หมดกำลังใจ</w:t>
      </w:r>
    </w:p>
    <w:p>
      <w:pPr>
        <w:pStyle w:val="BodyText"/>
      </w:pPr>
      <w:r>
        <w:t xml:space="preserve">(คุณครูนิสาชล) เขาก็หมดกำลังใจ 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ใช่ไหมคะ 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เชื่อมใจความให้คล้อยตามกันนะคะ นักเรียนจะใช้คำว่า</w:t>
      </w:r>
      <w:r>
        <w:t xml:space="preserve"> </w:t>
      </w:r>
      <w:r>
        <w:t xml:space="preserve">“</w:t>
      </w:r>
      <w:r>
        <w:t xml:space="preserve">เมื่อ</w:t>
      </w:r>
      <w:r>
        <w:t xml:space="preserve">”</w:t>
      </w:r>
      <w:r>
        <w:t xml:space="preserve"> </w:t>
      </w:r>
      <w:r>
        <w:t xml:space="preserve">ได้ไหม ได้นะคะ ได้ หมดแล้วนะคะ ต่อไปให้คะแนนดตัวเองด้วยนะคะ ใครถูกหมดเลย 5 คะแนนเต็มนะคะ บวกกับคะแนนด้านหน้าเดี๋ยวครูให้เองนะคะ ทั้งหมด 10 คะแนนนะคะ ต่อไปนะคะ เรามาดูหน้าที่ หน้าที่ของอะไร</w:t>
      </w:r>
    </w:p>
    <w:p>
      <w:pPr>
        <w:pStyle w:val="BodyText"/>
      </w:pPr>
      <w:r>
        <w:t xml:space="preserve">(นักเรียน) คำสันธาน</w:t>
      </w:r>
    </w:p>
    <w:p>
      <w:pPr>
        <w:pStyle w:val="BodyText"/>
      </w:pPr>
      <w:r>
        <w:t xml:space="preserve">(คุณครูนิสาชล) เราจะเรียนกันในเรื่องหน้าที่ของคำสันธานใช่ไหมคะ แต่ตอนนี้หน้าที่ของนักเรียนคืออะไร เรียนหนังสือนะ ฟังคุณครูอธิบาย เดี๋ยวให้คุณครุวิชุดานะคะ แจกใบความรู้เรื่องหน้าที่ให้กับนักเรียน นักเรียนลุกไปรับใบความรู้ได้ นังสือนะ ฟังคุณครูอธิบาย เดี๋ยวให้คุณครุวิชุดานักเรียนลุกไปรับใบความรู้ได้ เรียบร้อยแล้วนักเรียนแจกเพื่อนที่อยู่ในโต๊ะได้เลย นักเรียนแจกเพื่อนนะคะ แล้วก็เดี๋ยวเราจะมาศึกษาพร้อมกันนะคะ ทบทวน ชนิดของคำสันธานมีทั้งหมด 4 ชนิดนะคะ นักเรียนก็ทบทวนจากใบงานได้เลย คุณครูทำมาให้นะคะ แล้วก็เพิ่มหน้าที่ลงไปด้วยนะคะ เดี๋ยวเรามาดูกันว่าหน้าที่ของคำสันธานทำอะไรบ้า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รียบร้อยหรือยัง</w:t>
      </w:r>
    </w:p>
    <w:p>
      <w:pPr>
        <w:pStyle w:val="BodyText"/>
      </w:pPr>
      <w:r>
        <w:t xml:space="preserve">(นักเรียน) เรียบร้อยแล้วครับ</w:t>
      </w:r>
    </w:p>
    <w:p>
      <w:pPr>
        <w:pStyle w:val="BodyText"/>
      </w:pPr>
      <w:r>
        <w:t xml:space="preserve">(คุณครูนิสาชล) มีทั้งหมดกี่ข้อที่เป็นหน้าที่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ข้อ มีกี่ชนิด</w:t>
      </w:r>
    </w:p>
    <w:p>
      <w:pPr>
        <w:pStyle w:val="BodyText"/>
      </w:pPr>
      <w:r>
        <w:t xml:space="preserve">(นักเรียน) 4 ชนิด</w:t>
      </w:r>
    </w:p>
    <w:p>
      <w:pPr>
        <w:pStyle w:val="BodyText"/>
      </w:pPr>
      <w:r>
        <w:t xml:space="preserve">(คุณครูนิสาชล) 4 ชนิด หน้าที่ก็มี 4 ชนิด 4 ข้อนั่นเองนะคะ หน้าที่ของคำสันธาน คำสันธานนี่ ก็คือคำเชื่อมนั่นเอง ทีนี้หน้าที่ของเขาก็เหมือนกันเลยนะคะ ทำหน้าที่อะไรบ้าง เชื่อมคำกับคำนะคะ เชื่อม</w:t>
      </w:r>
    </w:p>
    <w:p>
      <w:pPr>
        <w:pStyle w:val="BodyText"/>
      </w:pPr>
      <w:r>
        <w:t xml:space="preserve">(นักเรียน) ข้อความกับข้อความ</w:t>
      </w:r>
    </w:p>
    <w:p>
      <w:pPr>
        <w:pStyle w:val="BodyText"/>
      </w:pPr>
      <w:r>
        <w:t xml:space="preserve">(คุณครูนิสาชล) เชื่อมข้อความกับข้อความ เชื่อมประโยคกับประโยคแล้วก็เชื่อมอะไรอีก ข้อความให้สละสลวยนะคะ ทีนี้เรามาดูชนิดที่ 1 เชื่อมคำกับคำ เห็นไหมคะ ประโยคที่ 1 บอกว่า ข้อที่ 1 บอกว่า</w:t>
      </w:r>
    </w:p>
    <w:p>
      <w:pPr>
        <w:pStyle w:val="BodyText"/>
      </w:pPr>
      <w:r>
        <w:t xml:space="preserve">(นักเรียน) เธอชอบมะลิหรือกุหลาบนะคะเขาปลูก นักเรียนดูด้วยนะ ดูบนกระดานด้วย ถ้าในใบงานของนักเรียนไม่มีให้นักเรียนเพิ่มเติมลงในใบงานเก็บไว้เพื่ออ่าน ข้อที่ 2 เขาปลูกกุหลาบซ่อนกลิ่น และจำปีนะคะ ข้อที่ 3 บอกว่า เด็กชายดำกับเด็กชายแดงเรียนห้องเดียวกัน เห็นไหมคะ ต่อไปข้อสุดท้ายบอกว่าฉันกับเขา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กำลังร้องเพลงนะคะ เชื่อมคำในทีนี้ ก็คือคำว่า</w:t>
      </w:r>
      <w:r>
        <w:t xml:space="preserve"> </w:t>
      </w:r>
      <w:r>
        <w:t xml:space="preserve">“</w:t>
      </w:r>
      <w:r>
        <w:t xml:space="preserve">มะลิ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กุหลาบ</w:t>
      </w:r>
      <w:r>
        <w:t xml:space="preserve">”</w:t>
      </w:r>
      <w:r>
        <w:t xml:space="preserve"> </w:t>
      </w:r>
      <w:r>
        <w:t xml:space="preserve">ในประโยคที่ 1 จากข้อที่ 1 ข้อที่ 2 เชื่อมคำว่าอะไรบ้าง ล่ะ คำว่า บอกให้รู้ว่าปลูกอะไรบ้าง ใช่ไหม กุหลาบ ซ่อนกลิ่น แล้วก็จำปี เห็นไหมคะ นักเรียนจดเพิ่มเติมได้นะคะ จดเพิ่มเติม จดเพิ่มเติมลงไปได้นะคะ เรียบร้อยหรือยัง จดในใบความรู้ได้เลยนะคะ ส่วนนักเรียนที่อยู่ปลายทางนักเรียนอาจจะจดใส่สมุดของนักเรียนได้นะคะ จดเพิ่มเติมได้ ไปได้หรือยัง ครูผ่านหน้านี้แล้วนะ เข้าใจหรือยังคะ นี่คือลักษณะของการเชื่อมคำ ฉันกับเธอได้ไหม ได้ไหมคะ ครูและนักเรียนได้ไหมคะ นี่คือเชื่อมคำ เข้าใจไหมคะ ต่อไปครูผ่านได้หรือยัง จดให้ทัน ต่อไปหน้าที่ที่ 2 หน้าที่ที่ 2 ก็คือเชื่อมข้อความนะคะ ข้อความนะคะ เชื่อมข้อความ ก็เช่น อ่านให้คุณครูฟังหน่อย</w:t>
      </w:r>
    </w:p>
    <w:p>
      <w:pPr>
        <w:pStyle w:val="BodyText"/>
      </w:pPr>
      <w:r>
        <w:t xml:space="preserve">(นักเรียน) คนเราต้องการตามหาเสื้อผ้า เครื่องนุ่งห่ม ที่อยู่อาศัย และยารักษาโรค ด้วยเหตุนี้เราจึงจำเป็นต้องประกอบอาชีพ เพื่อให้ได้เงินมาซื้อสิ่งจำเป็นเหล่านี้</w:t>
      </w:r>
    </w:p>
    <w:p>
      <w:pPr>
        <w:pStyle w:val="BodyText"/>
      </w:pPr>
      <w:r>
        <w:t xml:space="preserve">(คุณครูนิสาชล) เชื่อมข้อความนะคะ ไปแล้วนะ ต่อไปนะคะ หน้าที่ที่ 3 ก็คือเชื่อมประโยคกับประโยคนะคะ ประโยคนี้มีอะไรบ้าง</w:t>
      </w:r>
    </w:p>
    <w:p>
      <w:pPr>
        <w:pStyle w:val="BodyText"/>
      </w:pPr>
      <w:r>
        <w:t xml:space="preserve">(นักเรียน) ฉันอยากได้กระเป๋าที่ราคาถูกและใช้งานได้นาน</w:t>
      </w:r>
    </w:p>
    <w:p>
      <w:pPr>
        <w:pStyle w:val="BodyText"/>
      </w:pPr>
      <w:r>
        <w:t xml:space="preserve">(คุณครูนิสาชล) ถ้าเราแยกประโยค ประโยคที่ 1 คือ</w:t>
      </w:r>
    </w:p>
    <w:p>
      <w:pPr>
        <w:pStyle w:val="BodyText"/>
      </w:pPr>
      <w:r>
        <w:t xml:space="preserve">(นักเรียน) ฉันอยากได้กระเป๋า</w:t>
      </w:r>
    </w:p>
    <w:p>
      <w:pPr>
        <w:pStyle w:val="BodyText"/>
      </w:pPr>
      <w:r>
        <w:t xml:space="preserve">(คุณครูนิสาชล) ฉันอยากได้กระเป๋าที่</w:t>
      </w:r>
    </w:p>
    <w:p>
      <w:pPr>
        <w:pStyle w:val="BodyText"/>
      </w:pPr>
      <w:r>
        <w:t xml:space="preserve">(นักเรียน) ราคาถูก</w:t>
      </w:r>
    </w:p>
    <w:p>
      <w:pPr>
        <w:pStyle w:val="BodyText"/>
      </w:pPr>
      <w:r>
        <w:t xml:space="preserve">(คุณครูนิสาชล) ประโยคที่ 2 ล่ะ กระเป๋าที่ทำไม กระเป๋าที่ใช้งานได้นานนะคะ ใช้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ข้ามาเชื่อมนะคะ ข้อที่ 2 ล่ะนักเรียน น้องไปโรงเรียนไม่ได้ เพราะไม่สบายใช่ไหม ประโยคที่ 1 ลองแยกประโยค ประโยคที่ 1 บอกว่า…</w:t>
      </w:r>
    </w:p>
    <w:p>
      <w:pPr>
        <w:pStyle w:val="BodyText"/>
      </w:pPr>
      <w:r>
        <w:t xml:space="preserve">(นักเรียน) น้องไปโรงเรียนไม่ได้</w:t>
      </w:r>
    </w:p>
    <w:p>
      <w:pPr>
        <w:pStyle w:val="BodyText"/>
      </w:pPr>
      <w:r>
        <w:t xml:space="preserve">(คุณครูนิสาชล) น้องไปโรงเรียนไม่ได้ ประโยคที่ 2 บอกว่า</w:t>
      </w:r>
    </w:p>
    <w:p>
      <w:pPr>
        <w:pStyle w:val="BodyText"/>
      </w:pPr>
      <w:r>
        <w:t xml:space="preserve">(นักเรียน) น้องไม่สบาย</w:t>
      </w:r>
    </w:p>
    <w:p>
      <w:pPr>
        <w:pStyle w:val="BodyText"/>
      </w:pPr>
      <w:r>
        <w:t xml:space="preserve">(คุณครูนิสาชล) น้องไม่สบายนะคะ 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เข้ามานะคะ แสดงความเป็นเหตุเป็นผลไหมนะคะ ต่อไป</w:t>
      </w:r>
    </w:p>
    <w:p>
      <w:pPr>
        <w:pStyle w:val="BodyText"/>
      </w:pPr>
      <w:r>
        <w:t xml:space="preserve">(นักเรียน) เขาเกียจคร้านเขาจึงสอบตก</w:t>
      </w:r>
    </w:p>
    <w:p>
      <w:pPr>
        <w:pStyle w:val="BodyText"/>
      </w:pPr>
      <w:r>
        <w:t xml:space="preserve">(คุณครูนิสาชล) เขาเกียจคร้านเขาจึงสอบตก ประโยคที่ 1 แยกได้ไหม ประโยคที่ 1 บอกว่าเขาเกลียดคร้านประโยคที่ 2</w:t>
      </w:r>
    </w:p>
    <w:p>
      <w:pPr>
        <w:pStyle w:val="BodyText"/>
      </w:pPr>
      <w:r>
        <w:t xml:space="preserve">(นักเรียน) เขาสอบตก เหมือนกัน ถ้านักเรียนไม่ตั้งใจเรียน นักเรียนก็สอบตกนะคะ ประโยคสุดท้าย ประโยคสุดท้ายว่าอย่างไร</w:t>
      </w:r>
    </w:p>
    <w:p>
      <w:pPr>
        <w:pStyle w:val="BodyText"/>
      </w:pPr>
      <w:r>
        <w:t xml:space="preserve">(นักเรียน) พี่สวยแต่น้องขี้เหร่</w:t>
      </w:r>
    </w:p>
    <w:p>
      <w:pPr>
        <w:pStyle w:val="BodyText"/>
      </w:pPr>
      <w:r>
        <w:t xml:space="preserve">(คุณครูนิสาชล) ต่อไปนะคะ ชนิดที่ 4 นะคะ เชื่อมความให้สละสลวยนะคะ นั่นเอง เข้าใจหรือยังนะคะ ทีนี้จะให้ทำใบงานแล้วนะคะ ใบงานอยู่ด้านหลังเห็นไหมคะ มีอยู่ 2 ตอนนะคะ มีอยู่ 2 ตอน กลับด้านนะคะ ตอนที่ 1 ให้นักเรียน จงเติมคำสันธานที่เหมาะสมลงในช่องว่างเห็นไหมคะ ให้นักเรียนเติมคำสันธานลงไป เลือกสันธาน ให้นักเรียนเลือกคำสันธานที่เหมาะสม เลือกสรร ก็คือให้นักเรียนเลือกคำสันธานที่เหมาะสมลงไปในช่องว่าง ข้อที่ 1 นักเรียน… ทำไป ข้อที่ 1 ฉันชวนเขาแล้ว … เขาไม่ไป เอ๊ะ เราจะใส่คำว่าอะไรดีให้ประโยคถูกต้องและเหมาะสม … ต่อไป …สุภา… สรุภีเป็นไข้หวัดใหญ่ เราจะเติมคำสันธานคำว่าอะไรไปดี นะคะ ข้อที่ 3 … เขาจะยากจน เขา… ไม่โกงใคร ต่อไปข้อที่ 4 ถึงข้อไหนกันแล้วลูก ข้อที่ 4 นะคะ … เขาประมาท เขา… ขับรถชนเด็ก ข้อที่ 5 นักเรียนถึงข้อที่ 5 หรือยังเอ่ย</w:t>
      </w:r>
    </w:p>
    <w:p>
      <w:pPr>
        <w:pStyle w:val="BodyText"/>
      </w:pPr>
      <w:r>
        <w:t xml:space="preserve">(นักเรียน) ถึงแล้วค่ะ</w:t>
      </w:r>
    </w:p>
    <w:p>
      <w:pPr>
        <w:pStyle w:val="BodyText"/>
      </w:pPr>
      <w:r>
        <w:t xml:space="preserve">(คุณครูนิสาชล) ข้อที่ 5 เขาไว้ใจให้เราทำเรื่องนี้ให้เสร็จ … เราจะเหลวไหลไม่ได้ ใส่คำว่าอะไรเข้าไปดี ต่อไปข้อที่ 6 เธอจะรับเงินไปเอง … เธอจะมอบให้ฉัน เธอจะรับเงินไปเอง… เธอจะมอบฉันทะให้ใครไปแทน ข้อที่ 7 … รถของเราไปถึงบางแสน ฝน… ตก ข้อที่ 8, 9 และ 10 ให้นักเรียนทำ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ดูให้ดีนะคะ ดูให้ดี</w:t>
      </w:r>
    </w:p>
    <w:p>
      <w:pPr>
        <w:pStyle w:val="BodyText"/>
      </w:pPr>
      <w:r>
        <w:t xml:space="preserve">(คุณครูนิสาชล) นักเรียนทำตอนที่ 1 เสร็จหรือยัง นักเรียนทำตอนที่ 1 เสร็จหรือยัง</w:t>
      </w:r>
    </w:p>
    <w:p>
      <w:pPr>
        <w:pStyle w:val="BodyText"/>
      </w:pPr>
      <w:r>
        <w:t xml:space="preserve">(นักเรียน) เสรต่อไปตอนที่ 2 ให้นักเรียนใช้สันธานเชื่อมประโยคต่อไปนี้ ให้ถูกต้อง เหมาะสมนะคะ และบอกชนิดของคำด้วย</w:t>
      </w:r>
    </w:p>
    <w:p>
      <w:pPr>
        <w:pStyle w:val="BodyText"/>
      </w:pPr>
      <w:r>
        <w:t xml:space="preserve">(คุณครูนิสาชล) นักเรียนเสร็จข้อที่ 1 และ 2 หรือยัง ให้นักเรียนใส่คำสันธานให้ถูกต้อง และบอกชนิ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ต่อไปนะคะ ข้อที่ 3, 4 และข้อที่ 5 พ่อพาลูกไปเดินเล่นริมทะเล แม่พาลูกไปเดิมเล่นริมทะเลนะคะ จะเอาประโยคนี้มารวมกันโดยใช้สันธานชนิดใด ข้อที่ 4 เธอจะกินแกงเผ็ด เธอจะกินแกงจื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ดี๋ยวรอเพื่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เป็นอย่างไรบ้าง ถึงไหนแล้ว เสร็จหรือยังคะ</w:t>
      </w:r>
    </w:p>
    <w:p>
      <w:pPr>
        <w:pStyle w:val="BodyText"/>
      </w:pPr>
      <w:r>
        <w:t xml:space="preserve">(นักเรียน) เสร็จแล้ว</w:t>
      </w:r>
    </w:p>
    <w:p>
      <w:pPr>
        <w:pStyle w:val="BodyText"/>
      </w:pPr>
      <w:r>
        <w:t xml:space="preserve">(คุณครูนิสาชล) กลุ่มที่ 1 เสร็จหรือยัง</w:t>
      </w:r>
    </w:p>
    <w:p>
      <w:pPr>
        <w:pStyle w:val="BodyText"/>
      </w:pPr>
      <w:r>
        <w:t xml:space="preserve">(นักเรียน) เสร็จแล้ว</w:t>
      </w:r>
    </w:p>
    <w:p>
      <w:pPr>
        <w:pStyle w:val="BodyText"/>
      </w:pPr>
      <w:r>
        <w:t xml:space="preserve">(คุณครูนิสาชล) เสร็จเรียบร้อย กลุ่มที่ 2 ล่ะคะ เสร็จเรียบร้อย กลุ่มที่ 3 เสร็จเรียบร้อย กลุ่มที่ 4 ยังไม่เสร็จ กลุ่มที่ 5 เสร็จเรียบร้อยนะคะ ขณะนี้นักเรียนต้นทางของคุณครูก็ทำเสร็จแล้วนะคะ แล้วนักเรียนปลายทางของคุณครูล่ะคะ ถึงข้อไหนกันแล้ว เดี๋ยวเราจะมาเฉลยไปพร้อม ๆ กั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เสร็จหรือยัง ข้ออนุญาตกลับไปหน้าที่ 1 นะคะ ข้ออนุญาตกลับไปหน้าแรกใบงานที่ 1 ของเรานะคะ ข้อที่ 1 บอกว่า… นักเรียนดูนะคะ เอาอย่างนี้ ในนักเรียนสลับใบงานกับเพื่อน สลับใบงานกับเพื่อนนะคะ สลับใบงานกันนะคะ สลับใบงานกันกับเพื่อนที่อยู่ข้าง ๆ ของเรานะคะ หมดเวลาสลับเรียบร้อยหรือยัง นักเรียนสลับใบงานกับเพื่อนได้เลยนะคะ แล้วมาดูข้อที่ 1 นักเรียนดูนะ หันหน้ามาเร็ว หันหน้ามา หันหน้ามาเร็ว ข้อที่ 1 ฉันชวนเขาแล้ว … เขาไม่ไป เขาไม่ไป ใช้คำว่า</w:t>
      </w:r>
    </w:p>
    <w:p>
      <w:pPr>
        <w:pStyle w:val="BodyText"/>
      </w:pPr>
      <w:r>
        <w:t xml:space="preserve">(นักเรียน) แต่</w:t>
      </w:r>
    </w:p>
    <w:p>
      <w:pPr>
        <w:pStyle w:val="BodyText"/>
      </w:pPr>
      <w:r>
        <w:t xml:space="preserve">(คุณครูนิสาชล)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ข้อที่ 1 ใช้คำว่า แต่นะคะ ตรวจให้เพื่อนเลย ถ้าเพื่อนเขียนผิด เติมให้เพื่อนด้วยนะคะ ถ้าเพื่อนถูกก็ให้คะแนนเพื่อน 1 คะแนน 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ฉันชวนเขาแล้วแต่เขาไม่ไปแต่เขาไม่ได้ นะคะ ข้อที่ 2</w:t>
      </w:r>
    </w:p>
    <w:p>
      <w:pPr>
        <w:pStyle w:val="BodyText"/>
      </w:pPr>
      <w:r>
        <w:t xml:space="preserve">(นักเรียนชาย) ไม่ กับ ก็ ครับ</w:t>
      </w:r>
    </w:p>
    <w:p>
      <w:pPr>
        <w:pStyle w:val="BodyText"/>
      </w:pPr>
      <w:r>
        <w:t xml:space="preserve">(นักเรียน) …</w:t>
      </w:r>
    </w:p>
    <w:p>
      <w:pPr>
        <w:pStyle w:val="BodyText"/>
      </w:pPr>
      <w:r>
        <w:t xml:space="preserve">(คุณครูนิสาชล) แต่อันนี้เขาบอกว่าเป็นไข้หวัด เพราะฉะนั้น ต้องบอกว่าทั้งสุภาและสุรภีเป็นไข้หวัดใหญ่</w:t>
      </w:r>
    </w:p>
    <w:p>
      <w:pPr>
        <w:pStyle w:val="BodyText"/>
      </w:pPr>
      <w:r>
        <w:t xml:space="preserve">(นักเรียน) ทั้งสุภาและสุรภี เป็นไข้หวัดใหญ่</w:t>
      </w:r>
    </w:p>
    <w:p>
      <w:pPr>
        <w:pStyle w:val="BodyText"/>
      </w:pPr>
      <w:r>
        <w:t xml:space="preserve">(คุณครูนิสาชล) นักเรียนใส่ว่าอย่างไร เดี๋ยวก่อน ครูถามนักเรียนก่อน ไม่… ไม่สุภาก็… ไม่ใครก็คนหนึ่งใช่ไหมที่เป็นไข้หวัดใหญ่ ใส่ได้เช่นกันนะ ครูยังไม่ได้บอกว่าผิดเลยนะคะ ต่อไปข้อที่ 3 ใส่คำว่าอะไร</w:t>
      </w:r>
    </w:p>
    <w:p>
      <w:pPr>
        <w:pStyle w:val="BodyText"/>
      </w:pPr>
      <w:r>
        <w:t xml:space="preserve">(นักเรียนหญิง) ถึงเขาจะยากจน…</w:t>
      </w:r>
    </w:p>
    <w:p>
      <w:pPr>
        <w:pStyle w:val="BodyText"/>
      </w:pPr>
      <w:r>
        <w:t xml:space="preserve">(คุณครูนิสาชล) ถึงเขาก็หรือจะใส่คำว่า</w:t>
      </w:r>
      <w:r>
        <w:t xml:space="preserve"> </w:t>
      </w:r>
      <w:r>
        <w:t xml:space="preserve">“</w:t>
      </w:r>
      <w:r>
        <w:t xml:space="preserve">แม้เขาจะยากจน เขาก็ไม่โกงใคร</w:t>
      </w:r>
      <w:r>
        <w:t xml:space="preserve">”</w:t>
      </w:r>
      <w:r>
        <w:t xml:space="preserve"> </w:t>
      </w:r>
      <w:r>
        <w:t xml:space="preserve">กลุ่มนี้หนูใส่คำว่าอะไรไปนะ ถึงเขาจะยากจน</w:t>
      </w:r>
    </w:p>
    <w:p>
      <w:pPr>
        <w:pStyle w:val="BodyText"/>
      </w:pPr>
      <w:r>
        <w:t xml:space="preserve">(นักเรียน) เขาก็ไม่โกงใคร</w:t>
      </w:r>
    </w:p>
    <w:p>
      <w:pPr>
        <w:pStyle w:val="BodyText"/>
      </w:pPr>
      <w:r>
        <w:t xml:space="preserve">(คุณครูนิสาชล) ต่อไป ข้อที่ 4</w:t>
      </w:r>
    </w:p>
    <w:p>
      <w:pPr>
        <w:pStyle w:val="BodyText"/>
      </w:pPr>
      <w:r>
        <w:t xml:space="preserve">(นักเรียน) เพราะเขาประมาท เขาจึงขับ…</w:t>
      </w:r>
    </w:p>
    <w:p>
      <w:pPr>
        <w:pStyle w:val="BodyText"/>
      </w:pPr>
      <w:r>
        <w:t xml:space="preserve">(นักเรียน) รถชนเด็ก</w:t>
      </w:r>
    </w:p>
    <w:p>
      <w:pPr>
        <w:pStyle w:val="BodyText"/>
      </w:pPr>
      <w:r>
        <w:t xml:space="preserve">(คุณครูนิสาชล) เพราะเขาประมาทเขาจึงขับรถชนเด็กนะคะ ต่อไปข้อที่ 5 เขาไว้ใจให้เราทำ ให้เสร็จ</w:t>
      </w:r>
    </w:p>
    <w:p>
      <w:pPr>
        <w:pStyle w:val="BodyText"/>
      </w:pPr>
      <w:r>
        <w:t xml:space="preserve">(นักเรียน) เพราะฉะนั้น เราจึง</w:t>
      </w:r>
    </w:p>
    <w:p>
      <w:pPr>
        <w:pStyle w:val="BodyText"/>
      </w:pPr>
      <w:r>
        <w:t xml:space="preserve">(คุณครูนิสาชล) นะคะ เพราะฉะนั้น หรือใส่ว่าดังนั้น ก็ได้เช่นกันนะคะ ต่อไปข้อที่ 6 เธอจะรับเงินไปเอง</w:t>
      </w:r>
    </w:p>
    <w:p>
      <w:pPr>
        <w:pStyle w:val="BodyText"/>
      </w:pPr>
      <w:r>
        <w:t xml:space="preserve">(นักเรียน) หรือเธอจะมอบฉันทะ</w:t>
      </w:r>
    </w:p>
    <w:p>
      <w:pPr>
        <w:pStyle w:val="BodyText"/>
      </w:pPr>
      <w:r>
        <w:t xml:space="preserve">(คุณครูนิสาชล) เธอจะรับเงินไปเองหรือจะมอบฉันทะให้ใครไปแทนได้ ถูกต้องนะคะ ต่อไปข้อที่ 7 ข้อที่ 7 ใส่คำว่าอะไรคะ</w:t>
      </w:r>
    </w:p>
    <w:p>
      <w:pPr>
        <w:pStyle w:val="BodyText"/>
      </w:pPr>
      <w:r>
        <w:t xml:space="preserve">(นักเรียน) เมื่อรถของเราไปถึงบางแสน</w:t>
      </w:r>
    </w:p>
    <w:p>
      <w:pPr>
        <w:pStyle w:val="BodyText"/>
      </w:pPr>
      <w:r>
        <w:t xml:space="preserve">(คุณครูนิสาชล) หรือจะใส่คำว่า</w:t>
      </w:r>
      <w:r>
        <w:t xml:space="preserve"> </w:t>
      </w:r>
      <w:r>
        <w:t xml:space="preserve">“</w:t>
      </w:r>
      <w:r>
        <w:t xml:space="preserve">พอ</w:t>
      </w:r>
      <w:r>
        <w:t xml:space="preserve">”</w:t>
      </w:r>
      <w:r>
        <w:t xml:space="preserve"> </w:t>
      </w:r>
      <w:r>
        <w:t xml:space="preserve">ก็ได้ พอรถของเราไปถึงบางแสน ฝนก็ตกนะคะ ต่อไปข้อที่ 8 สุดาต้องทำงานหนัก</w:t>
      </w:r>
    </w:p>
    <w:p>
      <w:pPr>
        <w:pStyle w:val="BodyText"/>
      </w:pPr>
      <w:r>
        <w:t xml:space="preserve">(นักเรียน) มิเช่นนั้น</w:t>
      </w:r>
    </w:p>
    <w:p>
      <w:pPr>
        <w:pStyle w:val="BodyText"/>
      </w:pPr>
      <w:r>
        <w:t xml:space="preserve">(คุณครูนิสาชล) มิฉะนั้น ไม่เช่นนั้น มิฉะนั้น ใส่คำว่า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นะคะ มิฉะนั้นเธอจะไม่มีใช้เงินนะคะ ต่อไป ข้อที่ 9 ใส่คำว่า</w:t>
      </w:r>
      <w:r>
        <w:t xml:space="preserve"> </w:t>
      </w:r>
      <w:r>
        <w:t xml:space="preserve">“</w:t>
      </w:r>
      <w:r>
        <w:t xml:space="preserve">มิฉะนั้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ไม่เช่นนั้น</w:t>
      </w:r>
      <w:r>
        <w:t xml:space="preserve">”</w:t>
      </w:r>
      <w:r>
        <w:t xml:space="preserve"> </w:t>
      </w:r>
      <w:r>
        <w:t xml:space="preserve">นะคะ ต่อไปข้อที่ 9 ทุกคนยืนทำความเคารพท่านประธาน แต่คุณสิริพรรณ</w:t>
      </w:r>
    </w:p>
    <w:p>
      <w:pPr>
        <w:pStyle w:val="BodyText"/>
      </w:pPr>
      <w:r>
        <w:t xml:space="preserve">(นักเรียน) แต่คุณสิริพรรณ</w:t>
      </w:r>
    </w:p>
    <w:p>
      <w:pPr>
        <w:pStyle w:val="BodyText"/>
      </w:pPr>
      <w:r>
        <w:t xml:space="preserve">(คุณครูนิสาชล) … ถูกต้องนะคะ ต่อไปข้อที่ 10 ข้อที่ 10</w:t>
      </w:r>
    </w:p>
    <w:p>
      <w:pPr>
        <w:pStyle w:val="BodyText"/>
      </w:pPr>
      <w:r>
        <w:t xml:space="preserve">(นักเรียน) ทั้งเธอและเขาต่างก็ขยันเรียน</w:t>
      </w:r>
    </w:p>
    <w:p>
      <w:pPr>
        <w:pStyle w:val="BodyText"/>
      </w:pPr>
      <w:r>
        <w:t xml:space="preserve">(คุณครูนิสาชล) ทั้งเธอและเขาต่างก็ขยันเรียนนะคะ ทั้งเธอ กับก็ได้นะคะ กับ ก็ได้ ต่อไปตอนที่ 2 เห็นไหมคะ มีประโยคให้อยู่ 2 ประโยค ให้นักเรียนเราคำมารวมกัน เชื่อมใช่ไหมลูก ประโยคที่ 1 บอกว่า</w:t>
      </w:r>
    </w:p>
    <w:p>
      <w:pPr>
        <w:pStyle w:val="BodyText"/>
      </w:pPr>
      <w:r>
        <w:t xml:space="preserve">(บรรยาย) ขนมครกที่สุด ประโยคที่ 2 บอกว่า</w:t>
      </w:r>
    </w:p>
    <w:p>
      <w:pPr>
        <w:pStyle w:val="BodyText"/>
      </w:pPr>
      <w:r>
        <w:t xml:space="preserve">(บรรยาย) แหวชอบกินขนมครกที่สุด เอามารวมกันได้คำว่า ประโยคว่า และแหววชอบกินขนมครกที่สุด ใช้คำว่าอะไรเป็นคำสันธาน</w:t>
      </w:r>
    </w:p>
    <w:p>
      <w:pPr>
        <w:pStyle w:val="BodyText"/>
      </w:pPr>
      <w:r>
        <w:t xml:space="preserve">(นักเรียน)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</w:p>
    <w:p>
      <w:pPr>
        <w:pStyle w:val="BodyText"/>
      </w:pPr>
      <w:r>
        <w:t xml:space="preserve">(คุณครูนิสาชล) และ</w:t>
      </w:r>
    </w:p>
    <w:p>
      <w:pPr>
        <w:pStyle w:val="BodyText"/>
      </w:pPr>
      <w:r>
        <w:t xml:space="preserve">(นักเรียน) เชื่อมใจความคล้อยตามกัน</w:t>
      </w:r>
    </w:p>
    <w:p>
      <w:pPr>
        <w:pStyle w:val="BodyText"/>
      </w:pPr>
      <w:r>
        <w:t xml:space="preserve">(คุณครูนิสาชล) เชื่อมใจความคล้อยตามกัน ต่อไปข้อที่ 2 เขาเรียนเก่ง เขาสอบเข้ามหาวิทยาลัยได้ คำว่า</w:t>
      </w:r>
    </w:p>
    <w:p>
      <w:pPr>
        <w:pStyle w:val="BodyText"/>
      </w:pPr>
      <w:r>
        <w:t xml:space="preserve">(นักเรียน) เขาจึงสอบเข้ามหาวิทยาลัยได้</w:t>
      </w:r>
    </w:p>
    <w:p>
      <w:pPr>
        <w:pStyle w:val="BodyText"/>
      </w:pPr>
      <w:r>
        <w:t xml:space="preserve">(คุณครูนิสาชล) เพราะเขาเรียนเก่ง เขาจึงสอบเข้ามหาวิทยาลัยได้นะคะ เป็นสันธานชนิดใดลูก เป็นสันธานชนิดใด เป็นเหตุเป็นผลกัน เก่งมากนะคะ ต่อไป ข้อที่ 3 ข้อที่ 3 บอกว่า…</w:t>
      </w:r>
    </w:p>
    <w:p>
      <w:pPr>
        <w:pStyle w:val="BodyText"/>
      </w:pPr>
      <w:r>
        <w:t xml:space="preserve">(นักเรียน) พ่อพาลูก ไปเดินเล่นริมทะเล</w:t>
      </w:r>
    </w:p>
    <w:p>
      <w:pPr>
        <w:pStyle w:val="BodyText"/>
      </w:pPr>
      <w:r>
        <w:t xml:space="preserve">(คุณครูนิสาชล) ประโยค 2 ประโยคมารวมกัน เป็น 1 ประโยคว่า ไปเดินเล่นริมทะเล</w:t>
      </w:r>
    </w:p>
    <w:p>
      <w:pPr>
        <w:pStyle w:val="BodyText"/>
      </w:pPr>
      <w:r>
        <w:t xml:space="preserve">(คุณครูนิสาชล) ได้เช่นกันนะคะ นักเรียนจะบอกว่า พ่อกับแม่ พ่อและแม่ ได้ไหมคะ ได้นะคะ เป็นสันธานชนิดใด</w:t>
      </w:r>
    </w:p>
    <w:p>
      <w:pPr>
        <w:pStyle w:val="BodyText"/>
      </w:pPr>
      <w:r>
        <w:t xml:space="preserve">(นักเรียน) เชื่อมใจความคล้อยตามกัน</w:t>
      </w:r>
    </w:p>
    <w:p>
      <w:pPr>
        <w:pStyle w:val="BodyText"/>
      </w:pPr>
      <w:r>
        <w:t xml:space="preserve">(คุณครูนิสาชล) ข้อที่ 4 เธอจะกินแกงเผ็ด เธอจะกิน… เราใส่คำว่า</w:t>
      </w:r>
    </w:p>
    <w:p>
      <w:pPr>
        <w:pStyle w:val="BodyText"/>
      </w:pPr>
      <w:r>
        <w:t xml:space="preserve">(นักเรียน) หรือแกงจืด</w:t>
      </w:r>
    </w:p>
    <w:p>
      <w:pPr>
        <w:pStyle w:val="BodyText"/>
      </w:pPr>
      <w:r>
        <w:t xml:space="preserve">(คุณครูนิสาชล) เก่งมากนะคะ ให้เลือกว่าเธอจะกินแกงเผ็ดหรือเธอจะกินแกงจืด เป็นสันธานชนิดใดลูก เป็นสันธานให้เลือกอย่างใดอย่างหนึ่งนะคะ ต่อไปข้อสุดท้าย คุณพ่อไปทำงาน คุณแม่อยู่บ้าน</w:t>
      </w:r>
    </w:p>
    <w:p>
      <w:pPr>
        <w:pStyle w:val="BodyText"/>
      </w:pPr>
      <w:r>
        <w:t xml:space="preserve">(นักเรียน) คุณพ่อไปทำงานคุณแม่อยู่บ้าน</w:t>
      </w:r>
    </w:p>
    <w:p>
      <w:pPr>
        <w:pStyle w:val="BodyText"/>
      </w:pPr>
      <w:r>
        <w:t xml:space="preserve">(คุณครูนิสาชล) นะคะ คุณพ่อไปทำงาน</w:t>
      </w:r>
    </w:p>
    <w:p>
      <w:pPr>
        <w:pStyle w:val="BodyText"/>
      </w:pPr>
      <w:r>
        <w:t xml:space="preserve">(นักเรียน) แต่คุณแม่อยู่บ้าน</w:t>
      </w:r>
    </w:p>
    <w:p>
      <w:pPr>
        <w:pStyle w:val="BodyText"/>
      </w:pPr>
      <w:r>
        <w:t xml:space="preserve">(คุณครูนิสาชล) แต่คุณแม่อยู่บ้าน นะคะ เรียบร้อย นักเรียน เดี๋ยวก่อนลูก อย่างเพิ่งคืนเพื่อน ใส่ชื่อผู้ตรวจลงไปนะคะ ว่าวันนี้เราเป็นคนตรวจให้เพื่อน ครูให้ข้อละ 1 คะแนนนะคะ วันนี้มีการบ้านอีกแล้วนะคะ คุณครูอยากให้นักเรียนกลับไปทบทวนนะคะ เรื่องที่คุณครูสอนนะคะ ครูและนักเรียนร่วมกันสรุปความรู้นะคะ คุณครูพยายามทบทวนให้นักเรียนหลาย ๆ รอบ นะคะ นักเรียนจำได้ไหมเอ่ย วันนี้เราเรียนเรื่อง คำ… คำอะไรคะ คำสันธาน แล้ววันนี้นะคะ ให้นักเรียนกลับไปสรุปนะคะ สรุปเรื่องคำสันธานลงในสมุดนะคะ ให้เรียบร้อย สรุปอย่างไรดี ให้นักเรียนสรุปเป็นแผนผังความคิด นักเรียนจะได้จำง่าย ระบายสีให้สวยงาม และทำสะอาด เน้นย้ำเรื่องการเขียนภาษาไทย นักเรียนเขียนให้ถูกต้อง เขียนภาษาไทยให้มีหัว ตัวตรง แล้วนักเรียนจะไม่เล่นหาง ไม่ตะหวัดนะคะ จำได้ไหม นะคะ สำหรับชั่วโมงนี้นะคะ คุณครูฝากไว้เพียงเท่านี้ ขอให้นักเรียนกลับไปทบทวนความรู้ของตัวเองด้วยนะคะ สำหรับวันนี้ขอบคุณนักเรียนทุกคน แล้วก็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ครับ คุณครู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4) ๕ สันธานเร่งจดจำ (2) 24 ส.ค.64 (มีใบงานและใบความรู้)</dc:title>
  <dc:creator/>
  <cp:keywords/>
  <dcterms:created xsi:type="dcterms:W3CDTF">2022-05-31T03:39:13Z</dcterms:created>
  <dcterms:modified xsi:type="dcterms:W3CDTF">2022-05-31T0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09.10 น.</vt:lpwstr>
  </property>
  <property fmtid="{D5CDD505-2E9C-101B-9397-08002B2CF9AE}" pid="3" name="subtitle">
    <vt:lpwstr/>
  </property>
</Properties>
</file>